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line-wrap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Darling</w:t>
      </w:r>
    </w:p>
    <w:p>
      <w:pPr>
        <w:pStyle w:val="Date"/>
      </w:pPr>
      <w:r>
        <w:t xml:space="preserve">2019-03-06</w:t>
      </w:r>
    </w:p>
    <w:p>
      <w:pPr>
        <w:pStyle w:val="Heading1"/>
      </w:pPr>
      <w:bookmarkStart w:id="21" w:name="wrap-long-lines"/>
      <w:bookmarkEnd w:id="21"/>
      <w:r>
        <w:t xml:space="preserve">Wrap long lines</w:t>
      </w:r>
    </w:p>
    <w:p>
      <w:pPr>
        <w:pStyle w:val="FirstParagraph"/>
      </w:pPr>
      <w:r>
        <w:t xml:space="preserve">Long lines in the output will not be (hard-)wrapped automatically unless you break them manually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'## "stx2A; shiga-like toxin II A subunit encoded by bacteriophage BP-933W; K11006 shiga toxin subunit A" '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## \"stx2A; shiga-like toxin II A subunit encoded by bacteriophage BP-933W; K11006 shiga toxin subunit A\" "</w:t>
      </w:r>
    </w:p>
    <w:p>
      <w:pPr>
        <w:pStyle w:val="FirstParagraph"/>
      </w:pPr>
      <w:r>
        <w:t xml:space="preserve">Perhaps you see it is wrapped in RStudio, but that is because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has the CSS attribute</w:t>
      </w:r>
      <w:r>
        <w:t xml:space="preserve"> </w:t>
      </w:r>
      <w:r>
        <w:rPr>
          <w:rStyle w:val="VerbatimChar"/>
        </w:rPr>
        <w:t xml:space="preserve">white-space: pre-wrap;</w:t>
      </w:r>
      <w:r>
        <w:t xml:space="preserve">. For LaTeX output, the output is in the</w:t>
      </w:r>
      <w:r>
        <w:t xml:space="preserve"> </w:t>
      </w:r>
      <w:r>
        <w:rPr>
          <w:rStyle w:val="VerbatimChar"/>
        </w:rPr>
        <w:t xml:space="preserve">verbatim</w:t>
      </w:r>
      <w:r>
        <w:t xml:space="preserve"> </w:t>
      </w:r>
      <w:r>
        <w:t xml:space="preserve">environment by default, which will not wrap long lines (everything is shown as is).</w:t>
      </w:r>
    </w:p>
    <w:p>
      <w:pPr>
        <w:pStyle w:val="BodyText"/>
      </w:pPr>
      <w:r>
        <w:t xml:space="preserve">You can redefine the output hook function so that you can instruct some chunks to hard-wrap their output lines, e.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hook_outp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_hook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_hook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ption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ok is used only when the linewidth option is not 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width)) {</w:t>
      </w:r>
      <w:r>
        <w:br w:type="textWrapping"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plit_lin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y lines wider than n should be wrapp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ook_output</w:t>
      </w:r>
      <w:r>
        <w:rPr>
          <w:rStyle w:val="NormalTok"/>
        </w:rPr>
        <w:t xml:space="preserve">(x, options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Now see the output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note</w:t>
      </w:r>
      <w:r>
        <w:t xml:space="preserve"> </w:t>
      </w:r>
      <w:r>
        <w:rPr>
          <w:rStyle w:val="VerbatimChar"/>
        </w:rPr>
        <w:t xml:space="preserve">linewidth</w:t>
      </w:r>
      <w:r>
        <w:t xml:space="preserve"> </w:t>
      </w:r>
      <w:r>
        <w:t xml:space="preserve">is not a default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## \"stx2A; shiga-like toxin II A subunit encoded</w:t>
      </w:r>
      <w:r>
        <w:br w:type="textWrapping"/>
      </w:r>
      <w:r>
        <w:rPr>
          <w:rStyle w:val="VerbatimChar"/>
        </w:rPr>
        <w:t xml:space="preserve">by bacteriophage BP-933W; K11006 shiga toxin subunit A\" 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ede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line-wrap</dc:title>
  <dc:creator>Emily Darling</dc:creator>
  <dcterms:created xsi:type="dcterms:W3CDTF">2019-03-06T17:25:17Z</dcterms:created>
  <dcterms:modified xsi:type="dcterms:W3CDTF">2019-03-06T17:25:17Z</dcterms:modified>
</cp:coreProperties>
</file>